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3DBD6" w14:textId="7FE3A751" w:rsidR="00B25075" w:rsidRDefault="00B25075" w:rsidP="00B25075">
      <w:pPr>
        <w:spacing w:after="0" w:line="240" w:lineRule="auto"/>
        <w:ind w:left="720"/>
        <w:jc w:val="both"/>
      </w:pPr>
    </w:p>
    <w:p w14:paraId="5B96CAE1" w14:textId="0C76B239" w:rsidR="00ED05BB" w:rsidRPr="009E0817" w:rsidRDefault="009E0817" w:rsidP="00B25075">
      <w:pPr>
        <w:spacing w:after="0" w:line="240" w:lineRule="auto"/>
        <w:ind w:left="720"/>
        <w:jc w:val="both"/>
        <w:rPr>
          <w:rFonts w:asciiTheme="majorBidi" w:hAnsiTheme="majorBidi" w:cstheme="majorBidi"/>
          <w:sz w:val="60"/>
          <w:szCs w:val="60"/>
        </w:rPr>
      </w:pPr>
      <w:r>
        <w:t xml:space="preserve">                     </w:t>
      </w:r>
      <w:r w:rsidRPr="009E0817">
        <w:rPr>
          <w:rFonts w:asciiTheme="majorBidi" w:hAnsiTheme="majorBidi" w:cstheme="majorBidi"/>
          <w:sz w:val="60"/>
          <w:szCs w:val="60"/>
        </w:rPr>
        <w:t>Sir BEHRAJ’s Assignment</w:t>
      </w:r>
    </w:p>
    <w:p w14:paraId="52C3376D" w14:textId="77777777" w:rsidR="009E0817" w:rsidRDefault="009E0817" w:rsidP="0001381B">
      <w:pPr>
        <w:spacing w:line="240" w:lineRule="auto"/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40355258" w14:textId="409FEFE7" w:rsidR="006C0EEC" w:rsidRPr="00DC33B4" w:rsidRDefault="006C0EEC" w:rsidP="0001381B">
      <w:pPr>
        <w:spacing w:line="240" w:lineRule="auto"/>
        <w:rPr>
          <w:rFonts w:asciiTheme="majorBidi" w:hAnsiTheme="majorBidi" w:cstheme="majorBidi"/>
          <w:b/>
          <w:sz w:val="24"/>
          <w:szCs w:val="24"/>
          <w:u w:val="single"/>
        </w:rPr>
      </w:pP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>Boolean Algebra and Logic Simplification</w:t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="00D507CC" w:rsidRPr="00DC33B4">
        <w:rPr>
          <w:rFonts w:asciiTheme="majorBidi" w:hAnsiTheme="majorBidi" w:cstheme="majorBidi"/>
          <w:b/>
          <w:sz w:val="24"/>
          <w:szCs w:val="24"/>
          <w:u w:val="single"/>
        </w:rPr>
        <w:t xml:space="preserve">                   </w:t>
      </w:r>
      <w:r w:rsidR="00D507CC"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</w:p>
    <w:p w14:paraId="58A4DD3F" w14:textId="77777777" w:rsidR="006C0EEC" w:rsidRPr="00DC33B4" w:rsidRDefault="006C0EEC" w:rsidP="0001381B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b/>
          <w:sz w:val="24"/>
          <w:szCs w:val="24"/>
        </w:rPr>
        <w:t xml:space="preserve">Q1. </w:t>
      </w:r>
      <w:r w:rsidRPr="00DC33B4">
        <w:rPr>
          <w:rFonts w:asciiTheme="majorBidi" w:hAnsiTheme="majorBidi" w:cstheme="majorBidi"/>
          <w:sz w:val="24"/>
          <w:szCs w:val="24"/>
        </w:rPr>
        <w:t xml:space="preserve">Obtain a reduced expression and realize the function using NAND gate only.  </w:t>
      </w:r>
      <w:proofErr w:type="gramStart"/>
      <w:r w:rsidRPr="00DC33B4">
        <w:rPr>
          <w:rFonts w:asciiTheme="majorBidi" w:hAnsiTheme="majorBidi" w:cstheme="majorBidi"/>
          <w:sz w:val="24"/>
          <w:szCs w:val="24"/>
        </w:rPr>
        <w:t>F(</w:t>
      </w:r>
      <w:proofErr w:type="gramEnd"/>
      <w:r w:rsidRPr="00DC33B4">
        <w:rPr>
          <w:rFonts w:asciiTheme="majorBidi" w:hAnsiTheme="majorBidi" w:cstheme="majorBidi"/>
          <w:sz w:val="24"/>
          <w:szCs w:val="24"/>
        </w:rPr>
        <w:t xml:space="preserve">A, B,C,D)  = </w:t>
      </w:r>
    </w:p>
    <w:p w14:paraId="47C8AD93" w14:textId="77777777" w:rsidR="006C0EEC" w:rsidRPr="00DC33B4" w:rsidRDefault="006C0EEC" w:rsidP="0001381B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proofErr w:type="spellStart"/>
      <w:r w:rsidRPr="00DC33B4">
        <w:rPr>
          <w:rFonts w:asciiTheme="majorBidi" w:hAnsiTheme="majorBidi" w:cstheme="majorBidi"/>
          <w:sz w:val="24"/>
          <w:szCs w:val="24"/>
        </w:rPr>
        <w:t>Σ</w:t>
      </w:r>
      <w:proofErr w:type="gramStart"/>
      <w:r w:rsidRPr="00DC33B4">
        <w:rPr>
          <w:rFonts w:asciiTheme="majorBidi" w:hAnsiTheme="majorBidi" w:cstheme="majorBidi"/>
          <w:sz w:val="24"/>
          <w:szCs w:val="24"/>
        </w:rPr>
        <w:t>m</w:t>
      </w:r>
      <w:proofErr w:type="spellEnd"/>
      <w:r w:rsidRPr="00DC33B4">
        <w:rPr>
          <w:rFonts w:asciiTheme="majorBidi" w:hAnsiTheme="majorBidi" w:cstheme="majorBidi"/>
          <w:sz w:val="24"/>
          <w:szCs w:val="24"/>
        </w:rPr>
        <w:t>(</w:t>
      </w:r>
      <w:proofErr w:type="gramEnd"/>
      <w:r w:rsidRPr="00DC33B4">
        <w:rPr>
          <w:rFonts w:asciiTheme="majorBidi" w:hAnsiTheme="majorBidi" w:cstheme="majorBidi"/>
          <w:sz w:val="24"/>
          <w:szCs w:val="24"/>
        </w:rPr>
        <w:t xml:space="preserve">3,4,5,,7,9,13,14,15) + </w:t>
      </w:r>
      <w:proofErr w:type="spellStart"/>
      <w:r w:rsidRPr="00DC33B4">
        <w:rPr>
          <w:rFonts w:asciiTheme="majorBidi" w:hAnsiTheme="majorBidi" w:cstheme="majorBidi"/>
          <w:sz w:val="24"/>
          <w:szCs w:val="24"/>
        </w:rPr>
        <w:t>Σd</w:t>
      </w:r>
      <w:proofErr w:type="spellEnd"/>
      <w:r w:rsidRPr="00DC33B4">
        <w:rPr>
          <w:rFonts w:asciiTheme="majorBidi" w:hAnsiTheme="majorBidi" w:cstheme="majorBidi"/>
          <w:sz w:val="24"/>
          <w:szCs w:val="24"/>
        </w:rPr>
        <w:t>(0,2,8).</w:t>
      </w:r>
    </w:p>
    <w:p w14:paraId="3E0B9031" w14:textId="28EFFD51" w:rsidR="006C0EEC" w:rsidRPr="00DC33B4" w:rsidRDefault="006C0EEC" w:rsidP="00665725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b/>
          <w:sz w:val="24"/>
          <w:szCs w:val="24"/>
        </w:rPr>
        <w:t xml:space="preserve">Q2. </w:t>
      </w:r>
      <w:r w:rsidRPr="00DC33B4">
        <w:rPr>
          <w:rFonts w:asciiTheme="majorBidi" w:hAnsiTheme="majorBidi" w:cstheme="majorBidi"/>
          <w:sz w:val="24"/>
          <w:szCs w:val="24"/>
        </w:rPr>
        <w:t>Simplify F(</w:t>
      </w:r>
      <w:proofErr w:type="gramStart"/>
      <w:r w:rsidRPr="00DC33B4">
        <w:rPr>
          <w:rFonts w:asciiTheme="majorBidi" w:hAnsiTheme="majorBidi" w:cstheme="majorBidi"/>
          <w:sz w:val="24"/>
          <w:szCs w:val="24"/>
        </w:rPr>
        <w:t>A,B</w:t>
      </w:r>
      <w:proofErr w:type="gramEnd"/>
      <w:r w:rsidRPr="00DC33B4">
        <w:rPr>
          <w:rFonts w:asciiTheme="majorBidi" w:hAnsiTheme="majorBidi" w:cstheme="majorBidi"/>
          <w:sz w:val="24"/>
          <w:szCs w:val="24"/>
        </w:rPr>
        <w:t>,C,D)= Π(0,2,5,8,10)</w:t>
      </w:r>
      <w:r w:rsidR="0043289B" w:rsidRPr="00DC33B4">
        <w:rPr>
          <w:rFonts w:asciiTheme="majorBidi" w:hAnsiTheme="majorBidi" w:cstheme="majorBidi"/>
          <w:sz w:val="24"/>
          <w:szCs w:val="24"/>
        </w:rPr>
        <w:t>+d(7,15). Write its standard Sum of product</w:t>
      </w:r>
      <w:r w:rsidRPr="00DC33B4">
        <w:rPr>
          <w:rFonts w:asciiTheme="majorBidi" w:hAnsiTheme="majorBidi" w:cstheme="majorBidi"/>
          <w:sz w:val="24"/>
          <w:szCs w:val="24"/>
        </w:rPr>
        <w:t xml:space="preserve"> and implement the simplified circuit using NOR gate only.</w:t>
      </w:r>
    </w:p>
    <w:p w14:paraId="5CA78456" w14:textId="77777777" w:rsidR="006C0EEC" w:rsidRPr="00DC33B4" w:rsidRDefault="006C0EEC" w:rsidP="006C0EEC">
      <w:pPr>
        <w:rPr>
          <w:rFonts w:asciiTheme="majorBidi" w:hAnsiTheme="majorBidi" w:cstheme="majorBidi"/>
          <w:b/>
          <w:sz w:val="24"/>
          <w:szCs w:val="24"/>
        </w:rPr>
      </w:pP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>Combinational Logic Analysis</w:t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="00D507CC"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</w:p>
    <w:p w14:paraId="218CBD99" w14:textId="41526A66" w:rsidR="006C0EEC" w:rsidRPr="0020697F" w:rsidRDefault="006C0EEC" w:rsidP="0020697F">
      <w:pPr>
        <w:rPr>
          <w:rFonts w:asciiTheme="majorBidi" w:hAnsiTheme="majorBidi" w:cstheme="majorBidi"/>
          <w:sz w:val="28"/>
          <w:szCs w:val="28"/>
        </w:rPr>
      </w:pPr>
      <w:r w:rsidRPr="00DC33B4">
        <w:rPr>
          <w:rFonts w:asciiTheme="majorBidi" w:hAnsiTheme="majorBidi" w:cstheme="majorBidi"/>
          <w:b/>
          <w:sz w:val="24"/>
          <w:szCs w:val="24"/>
        </w:rPr>
        <w:t>Q</w:t>
      </w:r>
      <w:r w:rsidR="0044042A" w:rsidRPr="00DC33B4">
        <w:rPr>
          <w:rFonts w:asciiTheme="majorBidi" w:hAnsiTheme="majorBidi" w:cstheme="majorBidi"/>
          <w:b/>
          <w:sz w:val="24"/>
          <w:szCs w:val="24"/>
        </w:rPr>
        <w:t>3</w:t>
      </w:r>
      <w:r w:rsidR="0044042A" w:rsidRPr="00DC33B4">
        <w:rPr>
          <w:rFonts w:asciiTheme="majorBidi" w:hAnsiTheme="majorBidi" w:cstheme="majorBidi"/>
          <w:sz w:val="24"/>
          <w:szCs w:val="24"/>
        </w:rPr>
        <w:t>. Design a logic circuit that allows a signal to pass to the output only when one, but not both, of the control inputs are HIGH; otherwise, the output will stay HIGH</w:t>
      </w:r>
      <w:r w:rsidR="0008099D">
        <w:rPr>
          <w:rFonts w:asciiTheme="majorBidi" w:hAnsiTheme="majorBidi" w:cstheme="majorBidi"/>
          <w:sz w:val="24"/>
          <w:szCs w:val="24"/>
        </w:rPr>
        <w:t xml:space="preserve"> </w:t>
      </w:r>
      <w:r w:rsidR="00D921FD">
        <w:rPr>
          <w:rFonts w:asciiTheme="majorBidi" w:hAnsiTheme="majorBidi" w:cstheme="majorBidi"/>
          <w:sz w:val="24"/>
          <w:szCs w:val="24"/>
        </w:rPr>
        <w:t>o</w:t>
      </w:r>
      <w:r w:rsidR="00951CEA">
        <w:rPr>
          <w:rFonts w:asciiTheme="majorBidi" w:hAnsiTheme="majorBidi" w:cstheme="majorBidi"/>
          <w:sz w:val="24"/>
          <w:szCs w:val="24"/>
        </w:rPr>
        <w:t>r it should be</w:t>
      </w:r>
      <w:r w:rsidR="0008099D">
        <w:rPr>
          <w:rFonts w:asciiTheme="majorBidi" w:hAnsiTheme="majorBidi" w:cstheme="majorBidi"/>
          <w:sz w:val="24"/>
          <w:szCs w:val="24"/>
        </w:rPr>
        <w:t xml:space="preserve"> </w:t>
      </w:r>
      <w:r w:rsidR="0008099D" w:rsidRPr="0020697F">
        <w:rPr>
          <w:rFonts w:asciiTheme="majorBidi" w:hAnsiTheme="majorBidi" w:cstheme="majorBidi"/>
          <w:b/>
          <w:bCs/>
          <w:sz w:val="28"/>
          <w:szCs w:val="28"/>
        </w:rPr>
        <w:t>(low)</w:t>
      </w:r>
    </w:p>
    <w:p w14:paraId="2F524EB4" w14:textId="77777777" w:rsidR="0044042A" w:rsidRPr="00DC33B4" w:rsidRDefault="0044042A" w:rsidP="0001381B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b/>
          <w:sz w:val="24"/>
          <w:szCs w:val="24"/>
        </w:rPr>
        <w:t xml:space="preserve">Q4. </w:t>
      </w:r>
      <w:r w:rsidRPr="00DC33B4">
        <w:rPr>
          <w:rFonts w:asciiTheme="majorBidi" w:hAnsiTheme="majorBidi" w:cstheme="majorBidi"/>
          <w:sz w:val="24"/>
          <w:szCs w:val="24"/>
        </w:rPr>
        <w:t>Design a logic circuit with input signal A, control input B, and outputs X and Y to operate as follows:</w:t>
      </w:r>
    </w:p>
    <w:p w14:paraId="03A22B1B" w14:textId="77777777" w:rsidR="0044042A" w:rsidRPr="00DC33B4" w:rsidRDefault="0044042A" w:rsidP="0001381B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sz w:val="24"/>
          <w:szCs w:val="24"/>
        </w:rPr>
        <w:t>1. When B = 1, output X will follow input A, and output Y will be 0.</w:t>
      </w:r>
    </w:p>
    <w:p w14:paraId="2063851D" w14:textId="1E8F9A35" w:rsidR="00DC33B4" w:rsidRPr="005536BD" w:rsidRDefault="0044042A" w:rsidP="005536BD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sz w:val="24"/>
          <w:szCs w:val="24"/>
        </w:rPr>
        <w:t>2. When B = 0, output X will be 0, and output Y will follow input A.</w:t>
      </w:r>
    </w:p>
    <w:p w14:paraId="1F5FF3F5" w14:textId="04581F82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7606F4C" w14:textId="59457D4B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675717F5" w14:textId="00B601D3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75B8AC47" w14:textId="4FCD3C44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0ACE8FCD" w14:textId="12F1C882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BB0DE63" w14:textId="2E5550A8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00CB161C" w14:textId="4277106D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6D380F1C" w14:textId="3C2A3541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51BC42A8" w14:textId="3C111FAD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04BF98F0" w14:textId="77777777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49FB8DD6" w14:textId="016C8CDC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25C61BBE" w14:textId="3D34AC00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2889A778" w14:textId="788B70C5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65C535A" w14:textId="05E9934E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7E1306C7" w14:textId="77777777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583A8E3E" w14:textId="77777777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31301239" w14:textId="1F827FF9" w:rsidR="00DC33B4" w:rsidRPr="00DC33B4" w:rsidRDefault="00DC33B4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</w:p>
    <w:p w14:paraId="177CD278" w14:textId="3E204D95" w:rsidR="006F40AE" w:rsidRPr="00DC33B4" w:rsidRDefault="006F40AE" w:rsidP="006F40AE">
      <w:pPr>
        <w:rPr>
          <w:rFonts w:asciiTheme="majorBidi" w:hAnsiTheme="majorBidi" w:cstheme="majorBidi"/>
          <w:b/>
          <w:sz w:val="24"/>
          <w:szCs w:val="24"/>
          <w:u w:val="single"/>
        </w:rPr>
      </w:pP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>Functions of Combinational Logic</w:t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  <w:r w:rsidR="00D507CC" w:rsidRPr="00DC33B4">
        <w:rPr>
          <w:rFonts w:asciiTheme="majorBidi" w:hAnsiTheme="majorBidi" w:cstheme="majorBidi"/>
          <w:b/>
          <w:sz w:val="24"/>
          <w:szCs w:val="24"/>
          <w:u w:val="single"/>
        </w:rPr>
        <w:t xml:space="preserve">                   </w:t>
      </w:r>
      <w:r w:rsidRPr="00DC33B4">
        <w:rPr>
          <w:rFonts w:asciiTheme="majorBidi" w:hAnsiTheme="majorBidi" w:cstheme="majorBidi"/>
          <w:b/>
          <w:sz w:val="24"/>
          <w:szCs w:val="24"/>
          <w:u w:val="single"/>
        </w:rPr>
        <w:tab/>
      </w:r>
    </w:p>
    <w:p w14:paraId="2AA2F6F9" w14:textId="486934C2" w:rsidR="00D76B2B" w:rsidRPr="00DC33B4" w:rsidRDefault="00491666" w:rsidP="004C1277">
      <w:pPr>
        <w:ind w:left="720" w:hanging="720"/>
        <w:rPr>
          <w:rFonts w:asciiTheme="majorBidi" w:hAnsiTheme="majorBidi" w:cstheme="majorBidi"/>
          <w:noProof/>
          <w:sz w:val="24"/>
          <w:szCs w:val="24"/>
        </w:rPr>
      </w:pPr>
      <w:r w:rsidRPr="00DC33B4">
        <w:rPr>
          <w:rFonts w:asciiTheme="majorBidi" w:hAnsiTheme="majorBidi" w:cstheme="majorBidi"/>
          <w:b/>
          <w:sz w:val="24"/>
          <w:szCs w:val="24"/>
        </w:rPr>
        <w:t xml:space="preserve">Q5. </w:t>
      </w:r>
      <w:r w:rsidR="00D76B2B" w:rsidRPr="00DC33B4">
        <w:rPr>
          <w:rFonts w:asciiTheme="majorBidi" w:hAnsiTheme="majorBidi" w:cstheme="majorBidi"/>
          <w:sz w:val="24"/>
          <w:szCs w:val="24"/>
        </w:rPr>
        <w:t>Use the 4-bit parallel adder truth table to ﬁnd the sum and output carry for the addition of the following two 4-bit numbers if the input carry (Cn-1) is 0: A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="00D76B2B" w:rsidRPr="00DC33B4">
        <w:rPr>
          <w:rFonts w:asciiTheme="majorBidi" w:hAnsiTheme="majorBidi" w:cstheme="majorBidi"/>
          <w:sz w:val="24"/>
          <w:szCs w:val="24"/>
        </w:rPr>
        <w:t>A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D76B2B" w:rsidRPr="00DC33B4">
        <w:rPr>
          <w:rFonts w:asciiTheme="majorBidi" w:hAnsiTheme="majorBidi" w:cstheme="majorBidi"/>
          <w:sz w:val="24"/>
          <w:szCs w:val="24"/>
        </w:rPr>
        <w:t>A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D76B2B" w:rsidRPr="00DC33B4">
        <w:rPr>
          <w:rFonts w:asciiTheme="majorBidi" w:hAnsiTheme="majorBidi" w:cstheme="majorBidi"/>
          <w:sz w:val="24"/>
          <w:szCs w:val="24"/>
        </w:rPr>
        <w:t>A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D76B2B" w:rsidRPr="00DC33B4">
        <w:rPr>
          <w:rFonts w:asciiTheme="majorBidi" w:hAnsiTheme="majorBidi" w:cstheme="majorBidi"/>
          <w:sz w:val="24"/>
          <w:szCs w:val="24"/>
        </w:rPr>
        <w:t xml:space="preserve"> = 1100 and B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4</w:t>
      </w:r>
      <w:r w:rsidR="00D76B2B" w:rsidRPr="00DC33B4">
        <w:rPr>
          <w:rFonts w:asciiTheme="majorBidi" w:hAnsiTheme="majorBidi" w:cstheme="majorBidi"/>
          <w:sz w:val="24"/>
          <w:szCs w:val="24"/>
        </w:rPr>
        <w:t>B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3</w:t>
      </w:r>
      <w:r w:rsidR="00D76B2B" w:rsidRPr="00DC33B4">
        <w:rPr>
          <w:rFonts w:asciiTheme="majorBidi" w:hAnsiTheme="majorBidi" w:cstheme="majorBidi"/>
          <w:sz w:val="24"/>
          <w:szCs w:val="24"/>
        </w:rPr>
        <w:t>B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2</w:t>
      </w:r>
      <w:r w:rsidR="00D76B2B" w:rsidRPr="00DC33B4">
        <w:rPr>
          <w:rFonts w:asciiTheme="majorBidi" w:hAnsiTheme="majorBidi" w:cstheme="majorBidi"/>
          <w:sz w:val="24"/>
          <w:szCs w:val="24"/>
        </w:rPr>
        <w:t>B</w:t>
      </w:r>
      <w:r w:rsidR="00D76B2B" w:rsidRPr="00DC33B4">
        <w:rPr>
          <w:rFonts w:asciiTheme="majorBidi" w:hAnsiTheme="majorBidi" w:cstheme="majorBidi"/>
          <w:sz w:val="24"/>
          <w:szCs w:val="24"/>
          <w:vertAlign w:val="subscript"/>
        </w:rPr>
        <w:t>1</w:t>
      </w:r>
      <w:r w:rsidR="00D76B2B" w:rsidRPr="00DC33B4">
        <w:rPr>
          <w:rFonts w:asciiTheme="majorBidi" w:hAnsiTheme="majorBidi" w:cstheme="majorBidi"/>
          <w:sz w:val="24"/>
          <w:szCs w:val="24"/>
        </w:rPr>
        <w:t xml:space="preserve"> = 1100.</w:t>
      </w:r>
    </w:p>
    <w:p w14:paraId="7FE56558" w14:textId="53518934" w:rsidR="00DC33B4" w:rsidRPr="00DC33B4" w:rsidRDefault="0001381B" w:rsidP="00DC33B4">
      <w:pPr>
        <w:jc w:val="center"/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36F6346" wp14:editId="4ABF8EFC">
            <wp:simplePos x="0" y="0"/>
            <wp:positionH relativeFrom="column">
              <wp:posOffset>1937657</wp:posOffset>
            </wp:positionH>
            <wp:positionV relativeFrom="paragraph">
              <wp:posOffset>-273</wp:posOffset>
            </wp:positionV>
            <wp:extent cx="2358753" cy="2523677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857" cy="25302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7C60A6" w14:textId="32FD5345" w:rsidR="00DC33B4" w:rsidRPr="00DC33B4" w:rsidRDefault="00DC33B4" w:rsidP="00DC33B4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4AD8FC5" w14:textId="7D4EA810" w:rsidR="00DC33B4" w:rsidRPr="00DC33B4" w:rsidRDefault="00DC33B4" w:rsidP="00DC33B4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6BAB9DE" w14:textId="0AB77428" w:rsidR="00DC33B4" w:rsidRPr="00DC33B4" w:rsidRDefault="00DC33B4" w:rsidP="004C5ECE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73A90D7D" w14:textId="3FDC0C8D" w:rsidR="00DC33B4" w:rsidRPr="00DC33B4" w:rsidRDefault="00DC33B4" w:rsidP="004C5ECE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D4538AE" w14:textId="5C03A096" w:rsidR="00DC33B4" w:rsidRPr="00DC33B4" w:rsidRDefault="00DC33B4" w:rsidP="004C5ECE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03F50CB" w14:textId="1D3475D6" w:rsidR="00DC33B4" w:rsidRPr="00DC33B4" w:rsidRDefault="00DC33B4" w:rsidP="004C5ECE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943461B" w14:textId="61955DD8" w:rsidR="00DC33B4" w:rsidRPr="00DC33B4" w:rsidRDefault="00DC33B4" w:rsidP="00DC33B4">
      <w:pPr>
        <w:jc w:val="both"/>
        <w:rPr>
          <w:rFonts w:asciiTheme="majorBidi" w:hAnsiTheme="majorBidi" w:cstheme="majorBidi"/>
          <w:bCs/>
          <w:sz w:val="24"/>
          <w:szCs w:val="24"/>
        </w:rPr>
      </w:pPr>
      <w:r w:rsidRPr="00DC33B4">
        <w:rPr>
          <w:rFonts w:asciiTheme="majorBidi" w:hAnsiTheme="majorBidi" w:cstheme="majorBidi"/>
          <w:bCs/>
          <w:sz w:val="24"/>
          <w:szCs w:val="24"/>
        </w:rPr>
        <w:t xml:space="preserve">   </w:t>
      </w:r>
    </w:p>
    <w:p w14:paraId="7515EF4B" w14:textId="3AAAD97B" w:rsidR="00EB2B6D" w:rsidRPr="00DC33B4" w:rsidRDefault="0001381B" w:rsidP="00DC33B4">
      <w:pPr>
        <w:rPr>
          <w:rFonts w:asciiTheme="majorBidi" w:hAnsiTheme="majorBidi" w:cstheme="majorBidi"/>
          <w:sz w:val="24"/>
          <w:szCs w:val="24"/>
        </w:rPr>
      </w:pPr>
      <w:r w:rsidRPr="00DC33B4">
        <w:rPr>
          <w:rFonts w:asciiTheme="majorBidi" w:hAnsiTheme="majorBidi" w:cstheme="majorBidi"/>
          <w:b/>
          <w:sz w:val="24"/>
          <w:szCs w:val="24"/>
        </w:rPr>
        <w:t xml:space="preserve">Q6. </w:t>
      </w:r>
      <w:r w:rsidR="00B24385" w:rsidRPr="00DC33B4">
        <w:rPr>
          <w:rFonts w:asciiTheme="majorBidi" w:hAnsiTheme="majorBidi" w:cstheme="majorBidi"/>
          <w:sz w:val="24"/>
          <w:szCs w:val="24"/>
        </w:rPr>
        <w:t>Design a 2-to-1 lone multiplexer. Draw the truth table and write down the logic expression as well.</w:t>
      </w:r>
    </w:p>
    <w:p w14:paraId="1CF14B6E" w14:textId="66FCCD1C" w:rsidR="00EB6343" w:rsidRPr="00EB6343" w:rsidRDefault="00EB6343" w:rsidP="00EB2B6D">
      <w:pPr>
        <w:rPr>
          <w:rFonts w:asciiTheme="majorBidi" w:hAnsiTheme="majorBidi" w:cstheme="majorBidi"/>
          <w:b/>
          <w:bCs/>
          <w:color w:val="34444C"/>
          <w:sz w:val="24"/>
          <w:szCs w:val="24"/>
          <w:shd w:val="clear" w:color="auto" w:fill="FFFFFF"/>
        </w:rPr>
      </w:pPr>
      <w:r w:rsidRPr="00EB6343">
        <w:rPr>
          <w:rFonts w:asciiTheme="majorBidi" w:hAnsiTheme="majorBidi" w:cstheme="majorBidi"/>
          <w:b/>
          <w:bCs/>
          <w:color w:val="34444C"/>
          <w:sz w:val="24"/>
          <w:szCs w:val="24"/>
          <w:shd w:val="clear" w:color="auto" w:fill="FFFFFF"/>
        </w:rPr>
        <w:t xml:space="preserve">ANSWER: </w:t>
      </w:r>
    </w:p>
    <w:p w14:paraId="04505E46" w14:textId="1B40B876" w:rsidR="00DC33B4" w:rsidRPr="00DC33B4" w:rsidRDefault="00DC33B4" w:rsidP="00EB2B6D">
      <w:pPr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</w:pPr>
      <w:r w:rsidRP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>The output is I 0 when Select value is S = 0 and the output is I 1 when Select value is S = 1.</w:t>
      </w:r>
    </w:p>
    <w:p w14:paraId="196A2B1A" w14:textId="3AEFDBB4" w:rsidR="00DC33B4" w:rsidRPr="00DC33B4" w:rsidRDefault="00EB6343" w:rsidP="00EB2B6D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noProof/>
          <w:sz w:val="24"/>
          <w:szCs w:val="24"/>
          <w:u w:val="single"/>
        </w:rPr>
        <w:drawing>
          <wp:anchor distT="0" distB="0" distL="114300" distR="114300" simplePos="0" relativeHeight="251659264" behindDoc="0" locked="0" layoutInCell="1" allowOverlap="1" wp14:anchorId="46E8EFAA" wp14:editId="25E69DCE">
            <wp:simplePos x="0" y="0"/>
            <wp:positionH relativeFrom="column">
              <wp:posOffset>3225800</wp:posOffset>
            </wp:positionH>
            <wp:positionV relativeFrom="paragraph">
              <wp:posOffset>294428</wp:posOffset>
            </wp:positionV>
            <wp:extent cx="3302000" cy="3175000"/>
            <wp:effectExtent l="0" t="0" r="0" b="6350"/>
            <wp:wrapNone/>
            <wp:docPr id="3" name="Picture 3" descr="LogicWorks 5 - [Circuit1.cct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icWorks 5 - [Circuit1.cct]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22" t="19094" r="53667" b="57091"/>
                    <a:stretch/>
                  </pic:blipFill>
                  <pic:spPr bwMode="auto">
                    <a:xfrm>
                      <a:off x="0" y="0"/>
                      <a:ext cx="3317703" cy="3190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C33B4" w:rsidRP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>Expression</w:t>
      </w:r>
      <w:r w:rsid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 xml:space="preserve">, </w:t>
      </w:r>
      <w:r w:rsidR="00DC33B4" w:rsidRP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 xml:space="preserve">Y = </w:t>
      </w:r>
      <w:r w:rsid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 xml:space="preserve"> </w:t>
      </w:r>
      <w:r w:rsidR="00DC33B4" w:rsidRP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 xml:space="preserve">  </w:t>
      </w:r>
      <w:r w:rsid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>S</w:t>
      </w:r>
      <w:r w:rsidR="00DC33B4" w:rsidRPr="00DC33B4">
        <w:rPr>
          <w:rFonts w:asciiTheme="majorBidi" w:hAnsiTheme="majorBidi" w:cstheme="majorBidi"/>
          <w:color w:val="34444C"/>
          <w:sz w:val="32"/>
          <w:szCs w:val="32"/>
          <w:shd w:val="clear" w:color="auto" w:fill="FFFFFF"/>
        </w:rPr>
        <w:t>`</w:t>
      </w:r>
      <w:r w:rsidR="00DC33B4">
        <w:rPr>
          <w:rFonts w:asciiTheme="majorBidi" w:hAnsiTheme="majorBidi" w:cstheme="majorBidi"/>
          <w:color w:val="34444C"/>
          <w:sz w:val="24"/>
          <w:szCs w:val="24"/>
          <w:shd w:val="clear" w:color="auto" w:fill="FFFFFF"/>
        </w:rPr>
        <w:t xml:space="preserve"> I</w:t>
      </w:r>
      <w:r w:rsidR="00DC33B4" w:rsidRPr="00DC33B4">
        <w:rPr>
          <w:rFonts w:asciiTheme="majorBidi" w:hAnsiTheme="majorBidi" w:cstheme="majorBidi"/>
          <w:color w:val="34444C"/>
          <w:sz w:val="18"/>
          <w:szCs w:val="18"/>
          <w:shd w:val="clear" w:color="auto" w:fill="FFFFFF"/>
        </w:rPr>
        <w:t>0</w:t>
      </w:r>
      <w:r w:rsidR="00DC33B4">
        <w:rPr>
          <w:rFonts w:asciiTheme="majorBidi" w:hAnsiTheme="majorBidi" w:cstheme="majorBidi"/>
          <w:color w:val="34444C"/>
          <w:sz w:val="18"/>
          <w:szCs w:val="18"/>
          <w:shd w:val="clear" w:color="auto" w:fill="FFFFFF"/>
        </w:rPr>
        <w:t xml:space="preserve"> </w:t>
      </w:r>
      <w:proofErr w:type="gramStart"/>
      <w:r w:rsidR="00DC33B4" w:rsidRPr="00DC33B4">
        <w:rPr>
          <w:rFonts w:asciiTheme="majorBidi" w:hAnsiTheme="majorBidi" w:cstheme="majorBidi"/>
          <w:color w:val="34444C"/>
          <w:shd w:val="clear" w:color="auto" w:fill="FFFFFF"/>
        </w:rPr>
        <w:t xml:space="preserve">+ </w:t>
      </w:r>
      <w:r w:rsidR="00DC33B4">
        <w:rPr>
          <w:rFonts w:asciiTheme="majorBidi" w:hAnsiTheme="majorBidi" w:cstheme="majorBidi"/>
          <w:color w:val="34444C"/>
          <w:shd w:val="clear" w:color="auto" w:fill="FFFFFF"/>
        </w:rPr>
        <w:t xml:space="preserve"> S</w:t>
      </w:r>
      <w:proofErr w:type="gramEnd"/>
      <w:r w:rsidR="00DC33B4">
        <w:rPr>
          <w:rFonts w:asciiTheme="majorBidi" w:hAnsiTheme="majorBidi" w:cstheme="majorBidi"/>
          <w:color w:val="34444C"/>
          <w:shd w:val="clear" w:color="auto" w:fill="FFFFFF"/>
        </w:rPr>
        <w:t xml:space="preserve"> I</w:t>
      </w:r>
      <w:r w:rsidR="00DC33B4" w:rsidRPr="00DC33B4">
        <w:rPr>
          <w:rFonts w:asciiTheme="majorBidi" w:hAnsiTheme="majorBidi" w:cstheme="majorBidi"/>
          <w:color w:val="34444C"/>
          <w:sz w:val="14"/>
          <w:szCs w:val="14"/>
          <w:shd w:val="clear" w:color="auto" w:fill="FFFFFF"/>
        </w:rPr>
        <w:t>1</w:t>
      </w:r>
      <w:r w:rsidR="00DC33B4">
        <w:rPr>
          <w:rFonts w:asciiTheme="majorBidi" w:hAnsiTheme="majorBidi" w:cstheme="majorBidi"/>
          <w:color w:val="34444C"/>
          <w:sz w:val="14"/>
          <w:szCs w:val="14"/>
          <w:shd w:val="clear" w:color="auto" w:fill="FFFFFF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6"/>
        <w:gridCol w:w="897"/>
        <w:gridCol w:w="897"/>
        <w:gridCol w:w="897"/>
      </w:tblGrid>
      <w:tr w:rsidR="00EB2B6D" w:rsidRPr="00DC33B4" w14:paraId="2107BE01" w14:textId="238B0A45" w:rsidTr="00DC33B4">
        <w:trPr>
          <w:trHeight w:val="186"/>
        </w:trPr>
        <w:tc>
          <w:tcPr>
            <w:tcW w:w="896" w:type="dxa"/>
          </w:tcPr>
          <w:p w14:paraId="0801E4A4" w14:textId="05BD35E1" w:rsidR="00EB2B6D" w:rsidRPr="00DC33B4" w:rsidRDefault="00EB2B6D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S</w:t>
            </w:r>
          </w:p>
        </w:tc>
        <w:tc>
          <w:tcPr>
            <w:tcW w:w="897" w:type="dxa"/>
          </w:tcPr>
          <w:p w14:paraId="4BAD0DF1" w14:textId="76333EBC" w:rsidR="00EB2B6D" w:rsidRPr="00DC33B4" w:rsidRDefault="00EB2B6D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I</w:t>
            </w:r>
            <w:r w:rsidR="00C30A1C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  <w:tc>
          <w:tcPr>
            <w:tcW w:w="897" w:type="dxa"/>
          </w:tcPr>
          <w:p w14:paraId="48FCB064" w14:textId="77996D1B" w:rsidR="00EB2B6D" w:rsidRPr="00DC33B4" w:rsidRDefault="00EB2B6D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30A1C" w:rsidRPr="00DC33B4">
              <w:rPr>
                <w:rFonts w:asciiTheme="majorBidi" w:hAnsiTheme="majorBidi" w:cstheme="majorBidi"/>
                <w:sz w:val="24"/>
                <w:szCs w:val="24"/>
              </w:rPr>
              <w:t>I 0</w:t>
            </w:r>
          </w:p>
        </w:tc>
        <w:tc>
          <w:tcPr>
            <w:tcW w:w="897" w:type="dxa"/>
          </w:tcPr>
          <w:p w14:paraId="2815ABCB" w14:textId="2B949721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Y</w:t>
            </w:r>
          </w:p>
        </w:tc>
      </w:tr>
      <w:tr w:rsidR="00EB2B6D" w:rsidRPr="00DC33B4" w14:paraId="4869004C" w14:textId="626C6376" w:rsidTr="00DC33B4">
        <w:trPr>
          <w:trHeight w:val="186"/>
        </w:trPr>
        <w:tc>
          <w:tcPr>
            <w:tcW w:w="896" w:type="dxa"/>
          </w:tcPr>
          <w:p w14:paraId="5499C3DC" w14:textId="5F6326D6" w:rsidR="00EB2B6D" w:rsidRPr="00DC33B4" w:rsidRDefault="00EB2B6D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29FBB174" w14:textId="79D5DB98" w:rsidR="00EB2B6D" w:rsidRPr="00DC33B4" w:rsidRDefault="00EB2B6D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37D38383" w14:textId="77C13872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0 </w:t>
            </w:r>
          </w:p>
        </w:tc>
        <w:tc>
          <w:tcPr>
            <w:tcW w:w="897" w:type="dxa"/>
          </w:tcPr>
          <w:p w14:paraId="7330821A" w14:textId="0BD87EBC" w:rsidR="00EB2B6D" w:rsidRPr="00DC33B4" w:rsidRDefault="00DC33B4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Pr="00DC33B4">
              <w:rPr>
                <w:rFonts w:asciiTheme="majorBidi" w:hAnsiTheme="majorBidi" w:cstheme="majorBidi"/>
                <w:sz w:val="24"/>
                <w:szCs w:val="24"/>
              </w:rPr>
              <w:t>0 :</w:t>
            </w:r>
            <w:proofErr w:type="gramEnd"/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0</w:t>
            </w:r>
          </w:p>
        </w:tc>
      </w:tr>
      <w:tr w:rsidR="00C30A1C" w:rsidRPr="00DC33B4" w14:paraId="62924082" w14:textId="77777777" w:rsidTr="00DC33B4">
        <w:trPr>
          <w:trHeight w:val="186"/>
        </w:trPr>
        <w:tc>
          <w:tcPr>
            <w:tcW w:w="896" w:type="dxa"/>
          </w:tcPr>
          <w:p w14:paraId="214909AC" w14:textId="1FC1973E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0A04E03B" w14:textId="5E3287B0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781AFB9E" w14:textId="538C5CFA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3E33C17A" w14:textId="5180A44B" w:rsidR="00DC33B4" w:rsidRPr="00DC33B4" w:rsidRDefault="00DC33B4" w:rsidP="00DC33B4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Pr="00DC33B4">
              <w:rPr>
                <w:rFonts w:asciiTheme="majorBidi" w:hAnsiTheme="majorBidi" w:cstheme="majorBidi"/>
                <w:sz w:val="24"/>
                <w:szCs w:val="24"/>
              </w:rPr>
              <w:t>0 :</w:t>
            </w:r>
            <w:proofErr w:type="gramEnd"/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  <w:tr w:rsidR="00C30A1C" w:rsidRPr="00DC33B4" w14:paraId="746B97AE" w14:textId="77777777" w:rsidTr="00DC33B4">
        <w:trPr>
          <w:trHeight w:val="186"/>
        </w:trPr>
        <w:tc>
          <w:tcPr>
            <w:tcW w:w="896" w:type="dxa"/>
          </w:tcPr>
          <w:p w14:paraId="5630AE2D" w14:textId="28FA67AD" w:rsidR="00C30A1C" w:rsidRPr="00DC33B4" w:rsidRDefault="00DC33B4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30A1C"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2496E7BD" w14:textId="4AD7CE31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4C450D02" w14:textId="540E12CE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1010ED48" w14:textId="6D23F134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0 :</w:t>
            </w:r>
            <w:proofErr w:type="gramEnd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0</w:t>
            </w:r>
          </w:p>
        </w:tc>
      </w:tr>
      <w:tr w:rsidR="00C30A1C" w:rsidRPr="00DC33B4" w14:paraId="42B424A2" w14:textId="77777777" w:rsidTr="00DC33B4">
        <w:trPr>
          <w:trHeight w:val="186"/>
        </w:trPr>
        <w:tc>
          <w:tcPr>
            <w:tcW w:w="896" w:type="dxa"/>
          </w:tcPr>
          <w:p w14:paraId="46DCA8F7" w14:textId="32720CE4" w:rsidR="00C30A1C" w:rsidRPr="00DC33B4" w:rsidRDefault="00DC33B4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C30A1C"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1A4AEA71" w14:textId="3AF43CFB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4710BB4E" w14:textId="46D44259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67EE7966" w14:textId="3156A5FF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0 :</w:t>
            </w:r>
            <w:proofErr w:type="gramEnd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  <w:tr w:rsidR="00C30A1C" w:rsidRPr="00DC33B4" w14:paraId="2B962F61" w14:textId="77777777" w:rsidTr="00DC33B4">
        <w:trPr>
          <w:trHeight w:val="186"/>
        </w:trPr>
        <w:tc>
          <w:tcPr>
            <w:tcW w:w="896" w:type="dxa"/>
          </w:tcPr>
          <w:p w14:paraId="31EFB52A" w14:textId="3BA46FB6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5405CD72" w14:textId="2E5E59EE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7DA7694C" w14:textId="74ACDDDE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1A7F957A" w14:textId="7A6299BE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1 :</w:t>
            </w:r>
            <w:proofErr w:type="gramEnd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0</w:t>
            </w:r>
          </w:p>
        </w:tc>
      </w:tr>
      <w:tr w:rsidR="00C30A1C" w:rsidRPr="00DC33B4" w14:paraId="11282A82" w14:textId="77777777" w:rsidTr="00DC33B4">
        <w:trPr>
          <w:trHeight w:val="186"/>
        </w:trPr>
        <w:tc>
          <w:tcPr>
            <w:tcW w:w="896" w:type="dxa"/>
          </w:tcPr>
          <w:p w14:paraId="636A3C6F" w14:textId="3A1282D0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7D9D5C3E" w14:textId="11D81D11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18E8A246" w14:textId="2ADFDF0F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2FA612B3" w14:textId="3A555325" w:rsidR="00C30A1C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1 :</w:t>
            </w:r>
            <w:proofErr w:type="gramEnd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</w:tr>
      <w:tr w:rsidR="00EB2B6D" w:rsidRPr="00DC33B4" w14:paraId="48CCB195" w14:textId="26FC104A" w:rsidTr="00DC33B4">
        <w:trPr>
          <w:trHeight w:val="186"/>
        </w:trPr>
        <w:tc>
          <w:tcPr>
            <w:tcW w:w="896" w:type="dxa"/>
          </w:tcPr>
          <w:p w14:paraId="4110DF64" w14:textId="73313E46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3F56CD8E" w14:textId="697CF9AB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00188C58" w14:textId="7A83104D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897" w:type="dxa"/>
          </w:tcPr>
          <w:p w14:paraId="2F09AFA4" w14:textId="64505E55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1 :</w:t>
            </w:r>
            <w:proofErr w:type="gramEnd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  <w:tr w:rsidR="00EB2B6D" w:rsidRPr="00DC33B4" w14:paraId="639CDD58" w14:textId="21A3E85E" w:rsidTr="00DC33B4">
        <w:trPr>
          <w:trHeight w:val="186"/>
        </w:trPr>
        <w:tc>
          <w:tcPr>
            <w:tcW w:w="896" w:type="dxa"/>
          </w:tcPr>
          <w:p w14:paraId="6FC58203" w14:textId="4F454E4B" w:rsidR="00C30A1C" w:rsidRPr="00DC33B4" w:rsidRDefault="00C30A1C" w:rsidP="00C30A1C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07198F40" w14:textId="3DD86082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7A993BED" w14:textId="30FB28C7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897" w:type="dxa"/>
          </w:tcPr>
          <w:p w14:paraId="2816240F" w14:textId="7A3FD6F1" w:rsidR="00EB2B6D" w:rsidRPr="00DC33B4" w:rsidRDefault="00C30A1C" w:rsidP="00EB2B6D">
            <w:pPr>
              <w:rPr>
                <w:rFonts w:asciiTheme="majorBidi" w:hAnsiTheme="majorBidi" w:cstheme="majorBidi"/>
                <w:sz w:val="24"/>
                <w:szCs w:val="24"/>
              </w:rPr>
            </w:pPr>
            <w:r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I</w:t>
            </w:r>
            <w:proofErr w:type="gramStart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>1 :</w:t>
            </w:r>
            <w:proofErr w:type="gramEnd"/>
            <w:r w:rsidR="00DC33B4" w:rsidRPr="00DC33B4">
              <w:rPr>
                <w:rFonts w:asciiTheme="majorBidi" w:hAnsiTheme="majorBidi" w:cstheme="majorBidi"/>
                <w:sz w:val="24"/>
                <w:szCs w:val="24"/>
              </w:rPr>
              <w:t xml:space="preserve"> 1</w:t>
            </w:r>
          </w:p>
        </w:tc>
      </w:tr>
    </w:tbl>
    <w:p w14:paraId="1AD5037A" w14:textId="77777777" w:rsidR="00EB2B6D" w:rsidRPr="00EB2B6D" w:rsidRDefault="00EB2B6D" w:rsidP="00EB2B6D">
      <w:pPr>
        <w:rPr>
          <w:sz w:val="20"/>
          <w:szCs w:val="20"/>
        </w:rPr>
      </w:pPr>
    </w:p>
    <w:sectPr w:rsidR="00EB2B6D" w:rsidRPr="00EB2B6D" w:rsidSect="00EB2B6D">
      <w:pgSz w:w="12240" w:h="15840"/>
      <w:pgMar w:top="72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40129"/>
    <w:multiLevelType w:val="hybridMultilevel"/>
    <w:tmpl w:val="635423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BA27FC"/>
    <w:multiLevelType w:val="hybridMultilevel"/>
    <w:tmpl w:val="EF02AD1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260514"/>
    <w:multiLevelType w:val="hybridMultilevel"/>
    <w:tmpl w:val="F272A3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szAzM7UwNjI1NzdR0lEKTi0uzszPAykwqgUADDYQ1ywAAAA="/>
  </w:docVars>
  <w:rsids>
    <w:rsidRoot w:val="00614A85"/>
    <w:rsid w:val="0001381B"/>
    <w:rsid w:val="0008099D"/>
    <w:rsid w:val="000F3684"/>
    <w:rsid w:val="0020697F"/>
    <w:rsid w:val="0043289B"/>
    <w:rsid w:val="0044042A"/>
    <w:rsid w:val="00491666"/>
    <w:rsid w:val="004A4D20"/>
    <w:rsid w:val="004C1277"/>
    <w:rsid w:val="004C5ECE"/>
    <w:rsid w:val="005334A4"/>
    <w:rsid w:val="005536BD"/>
    <w:rsid w:val="005D13E2"/>
    <w:rsid w:val="00614A85"/>
    <w:rsid w:val="00665725"/>
    <w:rsid w:val="006C0EEC"/>
    <w:rsid w:val="006F40AE"/>
    <w:rsid w:val="00736C2C"/>
    <w:rsid w:val="007F0B90"/>
    <w:rsid w:val="0086425A"/>
    <w:rsid w:val="0088046C"/>
    <w:rsid w:val="00951CEA"/>
    <w:rsid w:val="009E0817"/>
    <w:rsid w:val="00A33B1F"/>
    <w:rsid w:val="00B24385"/>
    <w:rsid w:val="00B25075"/>
    <w:rsid w:val="00C30A1C"/>
    <w:rsid w:val="00D507CC"/>
    <w:rsid w:val="00D76B2B"/>
    <w:rsid w:val="00D921FD"/>
    <w:rsid w:val="00DC33B4"/>
    <w:rsid w:val="00EB2B6D"/>
    <w:rsid w:val="00EB6343"/>
    <w:rsid w:val="00EC79AC"/>
    <w:rsid w:val="00ED0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0F6AF"/>
  <w15:chartTrackingRefBased/>
  <w15:docId w15:val="{30E417BE-01DC-4DBB-9C56-95875F1D4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EEC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C0EEC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6C0E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raj Khanbahraj.khan</dc:creator>
  <cp:keywords/>
  <dc:description/>
  <cp:lastModifiedBy>mukand rathi</cp:lastModifiedBy>
  <cp:revision>14</cp:revision>
  <dcterms:created xsi:type="dcterms:W3CDTF">2021-04-13T06:54:00Z</dcterms:created>
  <dcterms:modified xsi:type="dcterms:W3CDTF">2021-04-19T20:34:00Z</dcterms:modified>
</cp:coreProperties>
</file>